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ma Tawi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wi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08 108th Street Worth 6048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ma.tawi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0874522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z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r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1/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